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1AC8F" w14:textId="69168BC8" w:rsidR="00B97171" w:rsidRDefault="00B97171" w:rsidP="00B97171">
      <w:pPr>
        <w:pStyle w:val="Heading1"/>
      </w:pPr>
      <w:r>
        <w:t xml:space="preserve">AWS </w:t>
      </w:r>
      <w:r w:rsidR="009521C8">
        <w:t xml:space="preserve">Information </w:t>
      </w:r>
      <w:r>
        <w:t>Resources</w:t>
      </w:r>
    </w:p>
    <w:p w14:paraId="299AC692" w14:textId="5092CCA5" w:rsidR="00B97171" w:rsidRDefault="00B97171" w:rsidP="00B97171">
      <w:r>
        <w:t>If you're looking to dive deeper into these advanced AWS services and features, the following resources are invaluable:</w:t>
      </w:r>
    </w:p>
    <w:p w14:paraId="0860F12E" w14:textId="79F8A376" w:rsidR="00B97171" w:rsidRDefault="00B97171" w:rsidP="00B97171">
      <w:r>
        <w:t>1. AWS Documentation</w:t>
      </w:r>
      <w:r>
        <w:t xml:space="preserve">: </w:t>
      </w:r>
      <w:hyperlink r:id="rId4" w:history="1">
        <w:r w:rsidRPr="00110E34">
          <w:rPr>
            <w:rStyle w:val="Hyperlink"/>
          </w:rPr>
          <w:t>https://docs.aws.amazon.com/</w:t>
        </w:r>
      </w:hyperlink>
      <w:r>
        <w:t xml:space="preserve"> </w:t>
      </w:r>
    </w:p>
    <w:p w14:paraId="0A1120EB" w14:textId="77777777" w:rsidR="00B97171" w:rsidRDefault="00B97171" w:rsidP="00B97171">
      <w:r>
        <w:t xml:space="preserve">   - This is the most comprehensive resource available for all AWS services. It provides in-depth user guides, developer guides, API references, and more for each service.</w:t>
      </w:r>
    </w:p>
    <w:p w14:paraId="182299FC" w14:textId="6B549414" w:rsidR="00B97171" w:rsidRDefault="00B97171" w:rsidP="00B97171">
      <w:r>
        <w:t xml:space="preserve">2. </w:t>
      </w:r>
      <w:r>
        <w:t>A</w:t>
      </w:r>
      <w:r>
        <w:t>WS Training and Certification</w:t>
      </w:r>
      <w:r>
        <w:t xml:space="preserve">: </w:t>
      </w:r>
      <w:hyperlink r:id="rId5" w:history="1">
        <w:r w:rsidRPr="00110E34">
          <w:rPr>
            <w:rStyle w:val="Hyperlink"/>
          </w:rPr>
          <w:t>https://aws.amazon.com/training/</w:t>
        </w:r>
      </w:hyperlink>
      <w:r>
        <w:t xml:space="preserve"> </w:t>
      </w:r>
    </w:p>
    <w:p w14:paraId="027A06DB" w14:textId="77777777" w:rsidR="00B97171" w:rsidRDefault="00B97171" w:rsidP="00B97171">
      <w:r>
        <w:t xml:space="preserve">   - Offers a wide range of courses for different levels of expertise and roles, including developers, architects, and system operators.</w:t>
      </w:r>
    </w:p>
    <w:p w14:paraId="0954A0BC" w14:textId="3376FBA7" w:rsidR="00B97171" w:rsidRDefault="00B97171" w:rsidP="00B97171">
      <w:r>
        <w:t xml:space="preserve">3. </w:t>
      </w:r>
      <w:r>
        <w:t>A</w:t>
      </w:r>
      <w:r>
        <w:t>WS Blog</w:t>
      </w:r>
      <w:r>
        <w:t xml:space="preserve">: </w:t>
      </w:r>
      <w:hyperlink r:id="rId6" w:history="1">
        <w:r w:rsidRPr="00110E34">
          <w:rPr>
            <w:rStyle w:val="Hyperlink"/>
          </w:rPr>
          <w:t>https://aws.amazon.com/blogs/aws/</w:t>
        </w:r>
      </w:hyperlink>
      <w:r>
        <w:t xml:space="preserve"> </w:t>
      </w:r>
    </w:p>
    <w:p w14:paraId="0EA6F570" w14:textId="77777777" w:rsidR="00B97171" w:rsidRDefault="00B97171" w:rsidP="00B97171">
      <w:r>
        <w:t xml:space="preserve">   - Offers news, product updates, and detailed walkthroughs on a variety of AWS topics.</w:t>
      </w:r>
    </w:p>
    <w:p w14:paraId="6851AE7C" w14:textId="3AA28DE4" w:rsidR="00B97171" w:rsidRDefault="00B97171" w:rsidP="00B97171">
      <w:r>
        <w:t>4. AWS Whitepapers</w:t>
      </w:r>
      <w:r>
        <w:t xml:space="preserve">: </w:t>
      </w:r>
      <w:hyperlink r:id="rId7" w:history="1">
        <w:r w:rsidRPr="00110E34">
          <w:rPr>
            <w:rStyle w:val="Hyperlink"/>
          </w:rPr>
          <w:t>https://aws.amazon.com/whitepapers/</w:t>
        </w:r>
      </w:hyperlink>
      <w:r>
        <w:t xml:space="preserve"> </w:t>
      </w:r>
    </w:p>
    <w:p w14:paraId="209FB06D" w14:textId="77777777" w:rsidR="00B97171" w:rsidRDefault="00B97171" w:rsidP="00B97171">
      <w:r>
        <w:t xml:space="preserve">   - These are detailed documents that discuss technical aspects, best practices, and architectural considerations of AWS services.</w:t>
      </w:r>
    </w:p>
    <w:p w14:paraId="391E0B43" w14:textId="570F713F" w:rsidR="00B97171" w:rsidRDefault="00B97171" w:rsidP="00B97171">
      <w:r>
        <w:t xml:space="preserve">5. </w:t>
      </w:r>
      <w:r>
        <w:t>A</w:t>
      </w:r>
      <w:r>
        <w:t xml:space="preserve">WS </w:t>
      </w:r>
      <w:proofErr w:type="gramStart"/>
      <w:r>
        <w:t>re:Invent</w:t>
      </w:r>
      <w:proofErr w:type="gramEnd"/>
      <w:r>
        <w:t xml:space="preserve"> &amp; AWS Summit Videos</w:t>
      </w:r>
      <w:r>
        <w:t xml:space="preserve">: </w:t>
      </w:r>
      <w:hyperlink r:id="rId8" w:history="1">
        <w:r w:rsidRPr="00110E34">
          <w:rPr>
            <w:rStyle w:val="Hyperlink"/>
          </w:rPr>
          <w:t>ht</w:t>
        </w:r>
        <w:r w:rsidRPr="00110E34">
          <w:rPr>
            <w:rStyle w:val="Hyperlink"/>
          </w:rPr>
          <w:t>tps://www.youtube.com/user/AmazonWebServices</w:t>
        </w:r>
      </w:hyperlink>
      <w:r>
        <w:t xml:space="preserve"> </w:t>
      </w:r>
    </w:p>
    <w:p w14:paraId="50A2CFD9" w14:textId="77777777" w:rsidR="00B97171" w:rsidRDefault="00B97171" w:rsidP="00B97171">
      <w:r>
        <w:t xml:space="preserve">   - These events, organized by AWS, bring together the cloud computing community. Recordings of keynotes and breakout sessions often cover deep dives into specific services.</w:t>
      </w:r>
    </w:p>
    <w:p w14:paraId="0A9BBC06" w14:textId="3B361B78" w:rsidR="00B97171" w:rsidRDefault="00B97171" w:rsidP="00B97171">
      <w:r>
        <w:t>6</w:t>
      </w:r>
      <w:r>
        <w:t>. AWS Discussion Forums</w:t>
      </w:r>
      <w:r>
        <w:t xml:space="preserve">: </w:t>
      </w:r>
      <w:hyperlink r:id="rId9" w:history="1">
        <w:r w:rsidRPr="00110E34">
          <w:rPr>
            <w:rStyle w:val="Hyperlink"/>
          </w:rPr>
          <w:t>https://forums.aws.amazon.com/</w:t>
        </w:r>
      </w:hyperlink>
      <w:r>
        <w:t xml:space="preserve"> </w:t>
      </w:r>
    </w:p>
    <w:p w14:paraId="1388DC84" w14:textId="77777777" w:rsidR="00B97171" w:rsidRDefault="00B97171" w:rsidP="00B97171">
      <w:r>
        <w:t xml:space="preserve">   - Community-driven space where users ask questions and discuss best practices.</w:t>
      </w:r>
    </w:p>
    <w:p w14:paraId="2B132301" w14:textId="77777777" w:rsidR="00B97171" w:rsidRDefault="00B97171" w:rsidP="00B97171">
      <w:r>
        <w:t xml:space="preserve">Starting with AWS's official resources and expanding to community forums and third-party platforms can provide a comprehensive learning path for anyone looking to deepen their AWS knowledge. </w:t>
      </w:r>
    </w:p>
    <w:p w14:paraId="5232A36C" w14:textId="1A1ECFB5" w:rsidR="00294B59" w:rsidRDefault="00B97171" w:rsidP="00B97171">
      <w:r>
        <w:t>Remember, hands-on experience is invaluable, so make use of the AWS Free Tier to experiment and build with the services directly.</w:t>
      </w:r>
    </w:p>
    <w:sectPr w:rsidR="0029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DW0NDQwMzE0sjBV0lEKTi0uzszPAykwrAUAFRptWiwAAAA="/>
  </w:docVars>
  <w:rsids>
    <w:rsidRoot w:val="00B97171"/>
    <w:rsid w:val="00294B59"/>
    <w:rsid w:val="003C6B45"/>
    <w:rsid w:val="009521C8"/>
    <w:rsid w:val="00B97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D5878"/>
  <w15:chartTrackingRefBased/>
  <w15:docId w15:val="{81EADED3-03E3-40CA-820C-F9FBE4590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71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71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971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1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user/AmazonWebService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ws.amazon.com/whitepaper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ws.amazon.com/blogs/aw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ws.amazon.com/training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ocs.aws.amazon.com/" TargetMode="External"/><Relationship Id="rId9" Type="http://schemas.openxmlformats.org/officeDocument/2006/relationships/hyperlink" Target="https://forums.aws.amaz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6</Words>
  <Characters>1633</Characters>
  <Application>Microsoft Office Word</Application>
  <DocSecurity>0</DocSecurity>
  <Lines>13</Lines>
  <Paragraphs>3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2</cp:revision>
  <dcterms:created xsi:type="dcterms:W3CDTF">2023-08-07T20:53:00Z</dcterms:created>
  <dcterms:modified xsi:type="dcterms:W3CDTF">2023-08-07T20:56:00Z</dcterms:modified>
</cp:coreProperties>
</file>